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c366ea471fbf2022e72a26288ad5da1fdfcd7"/>
      <w:r>
        <w:rPr>
          <w:b/>
        </w:rPr>
        <w:t xml:space="preserve">ПРОТОКОЛ ЕЛЕКТРОННОГО АУКЦІОНУ № CSE001-UA-20230302-254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АУКЦІОНІС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«ПРОФРЕНТЕКСПЕРТ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: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numPr>
          <w:ilvl w:val="0"/>
          <w:numId w:val="1001"/>
        </w:numPr>
        <w:pStyle w:val="Compact"/>
      </w:pPr>
      <w:r>
        <w:t xml:space="preserve">Простора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57 1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7 85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АУКЦІОНІС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«ПРОФРЕНТЕКСПЕРТ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2:06:38Z</dcterms:created>
  <dcterms:modified xsi:type="dcterms:W3CDTF">2024-05-19T02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